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18034B" w14:textId="28357139" w:rsidR="00F30324" w:rsidRDefault="00C52887">
      <w:pPr>
        <w:rPr>
          <w:lang w:val="en-US"/>
        </w:rPr>
      </w:pPr>
      <w:r>
        <w:rPr>
          <w:lang w:val="en-US"/>
        </w:rPr>
        <w:t>List of Data types.</w:t>
      </w:r>
    </w:p>
    <w:p w14:paraId="25456E1A" w14:textId="02CD004E" w:rsidR="00C52887" w:rsidRDefault="00C52887" w:rsidP="00C5288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har</w:t>
      </w:r>
    </w:p>
    <w:p w14:paraId="0D915FEB" w14:textId="236FB9B1" w:rsidR="00C52887" w:rsidRDefault="00C52887" w:rsidP="00C5288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t</w:t>
      </w:r>
    </w:p>
    <w:p w14:paraId="1963938E" w14:textId="7CB4FCCE" w:rsidR="00C52887" w:rsidRDefault="00C52887" w:rsidP="00C5288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loat</w:t>
      </w:r>
    </w:p>
    <w:p w14:paraId="7B7DFB28" w14:textId="2593077C" w:rsidR="00C52887" w:rsidRDefault="00C52887" w:rsidP="00C5288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ouble</w:t>
      </w:r>
    </w:p>
    <w:p w14:paraId="747674C2" w14:textId="3A9376C4" w:rsidR="00C52887" w:rsidRDefault="00C52887" w:rsidP="00C5288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oolean</w:t>
      </w:r>
    </w:p>
    <w:p w14:paraId="6991370B" w14:textId="3A335EC7" w:rsidR="00C52887" w:rsidRDefault="00C52887" w:rsidP="00C5288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hort</w:t>
      </w:r>
    </w:p>
    <w:p w14:paraId="4939D8F6" w14:textId="059A5D54" w:rsidR="00C52887" w:rsidRPr="00C52887" w:rsidRDefault="00C52887" w:rsidP="00C52887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long</w:t>
      </w:r>
      <w:bookmarkStart w:id="0" w:name="_GoBack"/>
      <w:bookmarkEnd w:id="0"/>
    </w:p>
    <w:sectPr w:rsidR="00C52887" w:rsidRPr="00C5288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A904481"/>
    <w:multiLevelType w:val="hybridMultilevel"/>
    <w:tmpl w:val="6E6A36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MzGzsDA0sjA0NzdX0lEKTi0uzszPAykwrAUACLnw9CwAAAA="/>
  </w:docVars>
  <w:rsids>
    <w:rsidRoot w:val="0043741C"/>
    <w:rsid w:val="0043741C"/>
    <w:rsid w:val="00B91307"/>
    <w:rsid w:val="00C52887"/>
    <w:rsid w:val="00C8049C"/>
    <w:rsid w:val="00E404F1"/>
    <w:rsid w:val="00F30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D3BA9"/>
  <w15:chartTrackingRefBased/>
  <w15:docId w15:val="{25EA87D4-15B9-4F77-84D5-A7129F86C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28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</Words>
  <Characters>52</Characters>
  <Application>Microsoft Office Word</Application>
  <DocSecurity>0</DocSecurity>
  <Lines>1</Lines>
  <Paragraphs>1</Paragraphs>
  <ScaleCrop>false</ScaleCrop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, .</dc:creator>
  <cp:keywords/>
  <dc:description/>
  <cp:lastModifiedBy>Abhishek, .</cp:lastModifiedBy>
  <cp:revision>2</cp:revision>
  <dcterms:created xsi:type="dcterms:W3CDTF">2019-10-21T20:51:00Z</dcterms:created>
  <dcterms:modified xsi:type="dcterms:W3CDTF">2019-10-21T20:52:00Z</dcterms:modified>
</cp:coreProperties>
</file>